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juice-and-smoothie-ba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juice-and-smoothie-ba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juice-and-smoothie-ba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9Z</dcterms:created>
  <dcterms:modified xsi:type="dcterms:W3CDTF">2026-06-27T0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